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lumber</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scholarship-application-letter"/>
    <w:p>
      <w:pPr>
        <w:pStyle w:val="Heading1"/>
      </w:pPr>
      <w:r>
        <w:t xml:space="preserve">SCHOLARSHIP APPLICATION LETTER</w:t>
      </w:r>
    </w:p>
    <w:p>
      <w:pPr>
        <w:pStyle w:val="FirstParagraph"/>
      </w:pPr>
      <w:r>
        <w:t xml:space="preserve">For Advanced Plumbing Certification Program in Tanzania Dar es Salaam</w:t>
      </w:r>
    </w:p>
    <w:bookmarkEnd w:id="20"/>
    <w:p>
      <w:pPr>
        <w:pStyle w:val="BodyText"/>
      </w:pPr>
      <w:r>
        <w:t xml:space="preserve">John Mwangi</w:t>
      </w:r>
      <w:r>
        <w:br/>
      </w:r>
      <w:r>
        <w:t xml:space="preserve">Plot 45, Mbagala Street</w:t>
      </w:r>
      <w:r>
        <w:br/>
      </w:r>
      <w:r>
        <w:t xml:space="preserve">Dar es Salaam, Tanzania</w:t>
      </w:r>
      <w:r>
        <w:br/>
      </w:r>
      <w:r>
        <w:t xml:space="preserve">+255 712 345 678 | john.mwangi@email.com</w:t>
      </w:r>
    </w:p>
    <w:p>
      <w:pPr>
        <w:pStyle w:val="BodyText"/>
      </w:pPr>
      <w:r>
        <w:t xml:space="preserve">October 26, 2023</w:t>
      </w:r>
    </w:p>
    <w:p>
      <w:pPr>
        <w:pStyle w:val="BodyText"/>
      </w:pPr>
      <w:r>
        <w:t xml:space="preserve">Scholarship Committee</w:t>
      </w:r>
      <w:r>
        <w:br/>
      </w:r>
      <w:r>
        <w:t xml:space="preserve">Dar es Salaam Technical Training Institute</w:t>
      </w:r>
      <w:r>
        <w:br/>
      </w:r>
      <w:r>
        <w:t xml:space="preserve">Kigamboni Road, Dar es Salaam, Tanzania</w:t>
      </w:r>
    </w:p>
    <w:p>
      <w:pPr>
        <w:pStyle w:val="BodyText"/>
      </w:pPr>
      <w:r>
        <w:t xml:space="preserve">Dear Esteemed Scholarship Committee,</w:t>
      </w:r>
    </w:p>
    <w:p>
      <w:pPr>
        <w:pStyle w:val="BodyText"/>
      </w:pPr>
      <w:r>
        <w:t xml:space="preserve">I am writing this formal Scholarship Application Letter to express my profound interest in the Advanced Plumbing Certification Program offered by the Dar es Salaam Technical Training Institute. As a dedicated apprentice plumber serving communities across Tanzania Dar es Salaam for the past five years, I have witnessed firsthand how critical skilled plumbing infrastructure is to public health, economic development, and sustainable urban growth in our rapidly expanding city. This scholarship represents not merely an educational opportunity, but a transformative pathway to elevate my professional capabilities while addressing a pressing need in our nation's most populous city.</w:t>
      </w:r>
    </w:p>
    <w:p>
      <w:pPr>
        <w:pStyle w:val="BodyText"/>
      </w:pPr>
      <w:r>
        <w:t xml:space="preserve">Tanzania Dar es Salaam faces an unprecedented infrastructure challenge. With a population exceeding 5 million residents and continuous urban migration, the city grapples with inadequate sanitation systems, frequent waterborne diseases, and insufficient skilled labor to maintain critical plumbing networks. As a Plumber working on projects from Kigamboni slums to upmarket areas like Mbagala and Temeke, I've seen how a single blocked sewer line can disrupt entire neighborhoods for days. In 2022 alone, Dar es Salaam reported over 18,000 cholera cases linked to poor sanitation – a crisis directly connected to our city's plumbing infrastructure gaps. My daily work involves installing water connections in newly built housing blocks and repairing aging sewer systems that serve over 5,000 households monthly. Yet without advanced technical training, I'm limited in addressing complex challenges like stormwater drainage for flood-prone areas or implementing sustainable rainwater harvesting systems essential for Dar es Salaam's climate resilience.</w:t>
      </w:r>
    </w:p>
    <w:p>
      <w:pPr>
        <w:pStyle w:val="BodyText"/>
      </w:pPr>
      <w:r>
        <w:t xml:space="preserve">My journey as a Plumber began at the age of 16 when I joined the Dar es Salaam Water and Sanitation Authority (DAWASA) apprenticeship program. Through hands-on experience, I've developed expertise in pipe installation (copper, PVC, HDPE), fixture repair, and basic hydraulic system diagnostics. However, to truly contribute to Tanzania's sanitation goals – particularly under the National Sanitation Strategy 2021-2030 – I require formal advanced certification. Current training programs lack comprehensive modules on modern pressure systems and eco-friendly plumbing techniques critical for Dar es Salaam's water scarcity challenges. My technical skills have been honed through practical work, but theoretical knowledge in sustainable system design remains my limiting factor.</w:t>
      </w:r>
    </w:p>
    <w:p>
      <w:pPr>
        <w:pStyle w:val="BodyText"/>
      </w:pPr>
      <w:r>
        <w:t xml:space="preserve">This scholarship would empower me to complete the institute's Advanced Plumbing Certification Program with specialized focus on: (1) Sustainable Water Management Systems tailored for Tanzanian urban environments, (2) Modern Pipe Material Engineering applicable to Dar es Salaam's corrosive soil conditions, and (3) Digital Plumbing Diagnostic Techniques using pressure sensors and leak detection software. The program's curriculum aligns perfectly with my goal to establish a community-focused plumbing cooperative in the Kigamboni district – where 60% of households lack proper sanitation infrastructure according to the World Bank 2022 report. With certification, I plan to train 15 unemployed youth annually from my neighborhood while implementing water-saving technologies in public schools and clinics.</w:t>
      </w:r>
    </w:p>
    <w:p>
      <w:pPr>
        <w:pStyle w:val="BodyText"/>
      </w:pPr>
      <w:r>
        <w:t xml:space="preserve">My motivation transcends personal advancement. In Dar es Salaam's informal settlements, access to safe plumbing isn't just a convenience – it's a matter of life and death. When I repaired a sewage leak in the Kibaha slum last year, I prevented an outbreak that could have affected 300 families. As the only certified Plumber in my community cooperative, I've seen how skilled technicians can transform public health outcomes. This scholarship would enable me to apply international best practices – such as UNICEF's Water Safety Planning framework – to Tanzania's context through our cooperative model. I envision establishing a mobile plumbing service that prioritizes underserved areas of Dar es Salaam, reducing response times for critical repairs from 72 hours to under 24 hours.</w:t>
      </w:r>
    </w:p>
    <w:p>
      <w:pPr>
        <w:pStyle w:val="BodyText"/>
      </w:pPr>
      <w:r>
        <w:t xml:space="preserve">Financial barriers have long prevented me from pursuing advanced training despite my commitment. My current monthly income as a Plumber (Tsh 180,000) barely covers basic needs while supporting my younger siblings' education. The scholarship would cover all program fees (Tsh 2,450,000), specialized tools ($350), and certification exams – investments that yield measurable community returns. In the past year alone, my cooperative's repairs have prevented over 12 water-related disease incidents in our neighborhood, demonstrating how targeted training creates ripple effects. The Dar es Salaam Technical Training Institute's program is uniquely positioned to equip me with the exact skills needed for Tanzania's infrastructure challenges – no other institution offers this precise combination of technical depth and local relevance.</w:t>
      </w:r>
    </w:p>
    <w:p>
      <w:pPr>
        <w:pStyle w:val="BodyText"/>
      </w:pPr>
      <w:r>
        <w:t xml:space="preserve">Upon completion, I will immediately implement a 3-year community impact plan: First, train 25 technicians from Dar es Salaam's informal settlements; second, develop rainwater harvesting systems for 5 public schools in Kigamboni; and third, establish a free plumbing clinic for elderly residents facing mobility challenges. My goal is to become an agent of sustainable development where every home in Tanzania Dar es Salaam has reliable access to safe water infrastructure – not as a distant ideal, but as tangible progress within the next decade. This scholarship isn't just about me becoming a better Plumber; it's about building the foundation for healthier communities across our nation.</w:t>
      </w:r>
    </w:p>
    <w:p>
      <w:pPr>
        <w:pStyle w:val="BodyText"/>
      </w:pPr>
      <w:r>
        <w:t xml:space="preserve">I have attached my work portfolio including 15 completed projects in Dar es Salaam, letters of recommendation from DAWASA supervisors, and a detailed community impact proposal. I respectfully request the opportunity to demonstrate how this Scholarship Application Letter represents more than an application – it's a commitment to transforming Tanzania Dar es Salaam's plumbing infrastructure one household at a time.</w:t>
      </w:r>
    </w:p>
    <w:p>
      <w:pPr>
        <w:pStyle w:val="BodyText"/>
      </w:pPr>
      <w:r>
        <w:t xml:space="preserve">Thank you for considering my application. I welcome the opportunity to discuss how my background and vision align with your mission to advance technical education in Tanzania.</w:t>
      </w:r>
    </w:p>
    <w:p>
      <w:pPr>
        <w:pStyle w:val="BodyText"/>
      </w:pPr>
      <w:r>
        <w:t xml:space="preserve">Sincerely,</w:t>
      </w:r>
      <w:r>
        <w:br/>
      </w:r>
      <w:r>
        <w:br/>
      </w:r>
    </w:p>
    <w:p>
      <w:pPr>
        <w:pStyle w:val="BodyText"/>
      </w:pPr>
      <w:r>
        <w:t xml:space="preserve">John Mwangi</w:t>
      </w:r>
      <w:r>
        <w:br/>
      </w:r>
      <w:r>
        <w:t xml:space="preserve">Apprentice Plumber &amp; Community Development Advocate</w:t>
      </w:r>
    </w:p>
    <w:p>
      <w:pPr>
        <w:pStyle w:val="BodyText"/>
      </w:pPr>
      <w:r>
        <w:t xml:space="preserve">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lumber - Tanzania Dar es Salaam</dc:title>
  <dc:creator/>
  <dc:language>en</dc:language>
  <cp:keywords/>
  <dcterms:created xsi:type="dcterms:W3CDTF">2025-12-10T05:15:39Z</dcterms:created>
  <dcterms:modified xsi:type="dcterms:W3CDTF">2025-12-10T05:15:39Z</dcterms:modified>
</cp:coreProperties>
</file>

<file path=docProps/custom.xml><?xml version="1.0" encoding="utf-8"?>
<Properties xmlns="http://schemas.openxmlformats.org/officeDocument/2006/custom-properties" xmlns:vt="http://schemas.openxmlformats.org/officeDocument/2006/docPropsVTypes"/>
</file>